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3B549" w14:textId="77777777" w:rsidR="00FB250F" w:rsidRPr="00626418" w:rsidRDefault="00FB250F" w:rsidP="00FB250F">
      <w:pPr>
        <w:jc w:val="center"/>
        <w:rPr>
          <w:rFonts w:ascii="Comic Sans MS" w:hAnsi="Comic Sans MS" w:cstheme="minorHAnsi"/>
          <w:b/>
          <w:sz w:val="32"/>
          <w:szCs w:val="32"/>
          <w:u w:val="single"/>
        </w:rPr>
      </w:pPr>
      <w:r w:rsidRPr="00626418">
        <w:rPr>
          <w:rFonts w:ascii="Comic Sans MS" w:hAnsi="Comic Sans MS" w:cstheme="minorHAnsi"/>
          <w:b/>
          <w:sz w:val="32"/>
          <w:szCs w:val="32"/>
          <w:u w:val="single"/>
        </w:rPr>
        <w:t>Collingwood Pre-school</w:t>
      </w:r>
    </w:p>
    <w:p w14:paraId="033E8991" w14:textId="77777777" w:rsidR="00302BF2" w:rsidRPr="00626418" w:rsidRDefault="00302BF2">
      <w:pPr>
        <w:rPr>
          <w:rFonts w:ascii="Comic Sans MS" w:hAnsi="Comic Sans MS" w:cstheme="minorHAnsi"/>
          <w:b/>
          <w:sz w:val="28"/>
          <w:szCs w:val="28"/>
        </w:rPr>
      </w:pPr>
      <w:r w:rsidRPr="00626418">
        <w:rPr>
          <w:rFonts w:ascii="Comic Sans MS" w:hAnsi="Comic Sans MS" w:cstheme="minorHAnsi"/>
          <w:b/>
          <w:sz w:val="28"/>
          <w:szCs w:val="28"/>
        </w:rPr>
        <w:t xml:space="preserve">Inclusion Development Programme: Supporting Children on the Autism Spectrum </w:t>
      </w:r>
    </w:p>
    <w:p w14:paraId="11302B96" w14:textId="77777777" w:rsidR="00626418" w:rsidRPr="00626418" w:rsidRDefault="00302BF2">
      <w:pPr>
        <w:rPr>
          <w:rFonts w:ascii="Comic Sans MS" w:hAnsi="Comic Sans MS" w:cstheme="minorHAnsi"/>
          <w:b/>
          <w:sz w:val="28"/>
          <w:szCs w:val="28"/>
        </w:rPr>
      </w:pPr>
      <w:r w:rsidRPr="00626418">
        <w:rPr>
          <w:rFonts w:ascii="Comic Sans MS" w:hAnsi="Comic Sans MS" w:cstheme="minorHAnsi"/>
          <w:b/>
          <w:sz w:val="28"/>
          <w:szCs w:val="28"/>
        </w:rPr>
        <w:t>Environmental Audit</w:t>
      </w:r>
    </w:p>
    <w:tbl>
      <w:tblPr>
        <w:tblStyle w:val="TableGrid"/>
        <w:tblW w:w="15331" w:type="dxa"/>
        <w:tblLayout w:type="fixed"/>
        <w:tblLook w:val="04A0" w:firstRow="1" w:lastRow="0" w:firstColumn="1" w:lastColumn="0" w:noHBand="0" w:noVBand="1"/>
      </w:tblPr>
      <w:tblGrid>
        <w:gridCol w:w="4781"/>
        <w:gridCol w:w="1990"/>
        <w:gridCol w:w="1304"/>
        <w:gridCol w:w="822"/>
        <w:gridCol w:w="6434"/>
      </w:tblGrid>
      <w:tr w:rsidR="00B94A9C" w:rsidRPr="00626418" w14:paraId="3EEFB382" w14:textId="77777777" w:rsidTr="00626418">
        <w:trPr>
          <w:trHeight w:val="634"/>
        </w:trPr>
        <w:tc>
          <w:tcPr>
            <w:tcW w:w="4781" w:type="dxa"/>
          </w:tcPr>
          <w:p w14:paraId="0004DDE9" w14:textId="77777777" w:rsidR="00B94A9C" w:rsidRPr="00626418" w:rsidRDefault="00B94A9C">
            <w:pPr>
              <w:rPr>
                <w:rFonts w:ascii="Comic Sans MS" w:hAnsi="Comic Sans MS" w:cstheme="minorHAnsi"/>
                <w:b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b/>
                <w:sz w:val="24"/>
                <w:szCs w:val="24"/>
              </w:rPr>
              <w:t>How well-developed is your practice?</w:t>
            </w:r>
          </w:p>
        </w:tc>
        <w:tc>
          <w:tcPr>
            <w:tcW w:w="1990" w:type="dxa"/>
          </w:tcPr>
          <w:p w14:paraId="55C1D18A" w14:textId="77777777" w:rsidR="00B94A9C" w:rsidRPr="00626418" w:rsidRDefault="00B94A9C">
            <w:pPr>
              <w:rPr>
                <w:rFonts w:ascii="Comic Sans MS" w:hAnsi="Comic Sans MS" w:cstheme="minorHAnsi"/>
                <w:b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b/>
                <w:sz w:val="24"/>
                <w:szCs w:val="24"/>
              </w:rPr>
              <w:t>Fully</w:t>
            </w:r>
          </w:p>
        </w:tc>
        <w:tc>
          <w:tcPr>
            <w:tcW w:w="1304" w:type="dxa"/>
          </w:tcPr>
          <w:p w14:paraId="0790872F" w14:textId="77777777" w:rsidR="00B94A9C" w:rsidRPr="00626418" w:rsidRDefault="00B94A9C">
            <w:pPr>
              <w:rPr>
                <w:rFonts w:ascii="Comic Sans MS" w:hAnsi="Comic Sans MS" w:cstheme="minorHAnsi"/>
                <w:b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b/>
                <w:sz w:val="24"/>
                <w:szCs w:val="24"/>
              </w:rPr>
              <w:t>Partly</w:t>
            </w:r>
          </w:p>
        </w:tc>
        <w:tc>
          <w:tcPr>
            <w:tcW w:w="822" w:type="dxa"/>
          </w:tcPr>
          <w:p w14:paraId="4E9ED490" w14:textId="77777777" w:rsidR="00B94A9C" w:rsidRPr="00626418" w:rsidRDefault="00B94A9C">
            <w:pPr>
              <w:rPr>
                <w:rFonts w:ascii="Comic Sans MS" w:hAnsi="Comic Sans MS" w:cstheme="minorHAnsi"/>
                <w:b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b/>
                <w:sz w:val="24"/>
                <w:szCs w:val="24"/>
              </w:rPr>
              <w:t>Not Yet</w:t>
            </w:r>
          </w:p>
        </w:tc>
        <w:tc>
          <w:tcPr>
            <w:tcW w:w="6434" w:type="dxa"/>
          </w:tcPr>
          <w:p w14:paraId="3E4D84E2" w14:textId="77777777" w:rsidR="00B94A9C" w:rsidRPr="00626418" w:rsidRDefault="00B94A9C">
            <w:pPr>
              <w:rPr>
                <w:rFonts w:ascii="Comic Sans MS" w:hAnsi="Comic Sans MS" w:cstheme="minorHAnsi"/>
                <w:b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b/>
                <w:sz w:val="24"/>
                <w:szCs w:val="24"/>
              </w:rPr>
              <w:t>What might we do …</w:t>
            </w:r>
          </w:p>
        </w:tc>
      </w:tr>
      <w:tr w:rsidR="00B94A9C" w:rsidRPr="00626418" w14:paraId="70C71B31" w14:textId="77777777" w:rsidTr="00626418">
        <w:trPr>
          <w:trHeight w:val="969"/>
        </w:trPr>
        <w:tc>
          <w:tcPr>
            <w:tcW w:w="4781" w:type="dxa"/>
          </w:tcPr>
          <w:p w14:paraId="0CC6612A" w14:textId="25EC0848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The environment is organised with clear ‘signposts’ that indicate to children what happens and where</w:t>
            </w:r>
            <w:r w:rsidR="00E2325C">
              <w:rPr>
                <w:rFonts w:ascii="Comic Sans MS" w:hAnsi="Comic Sans MS" w:cstheme="minorHAnsi"/>
                <w:sz w:val="24"/>
                <w:szCs w:val="24"/>
              </w:rPr>
              <w:t>.</w:t>
            </w:r>
          </w:p>
          <w:p w14:paraId="318A410E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1990" w:type="dxa"/>
          </w:tcPr>
          <w:p w14:paraId="1FEE83CA" w14:textId="1CB210F0" w:rsidR="00B94A9C" w:rsidRPr="00A00DEE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A00DEE">
              <w:rPr>
                <w:rFonts w:ascii="Comic Sans MS" w:hAnsi="Comic Sans MS" w:cstheme="minorHAnsi"/>
                <w:sz w:val="24"/>
                <w:szCs w:val="24"/>
              </w:rPr>
              <w:t>Yes</w:t>
            </w:r>
            <w:r w:rsidR="00E2325C" w:rsidRPr="00A00DEE">
              <w:rPr>
                <w:rFonts w:ascii="Comic Sans MS" w:hAnsi="Comic Sans MS" w:cstheme="minorHAnsi"/>
                <w:sz w:val="24"/>
                <w:szCs w:val="24"/>
              </w:rPr>
              <w:t>,</w:t>
            </w:r>
            <w:r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indoors</w:t>
            </w:r>
            <w:r w:rsidR="00E2325C"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and outdoors.</w:t>
            </w:r>
          </w:p>
        </w:tc>
        <w:tc>
          <w:tcPr>
            <w:tcW w:w="1304" w:type="dxa"/>
          </w:tcPr>
          <w:p w14:paraId="1C429DB9" w14:textId="63FCB1AB" w:rsidR="00B94A9C" w:rsidRPr="00E2325C" w:rsidRDefault="00B94A9C">
            <w:pPr>
              <w:rPr>
                <w:rFonts w:ascii="Comic Sans MS" w:hAnsi="Comic Sans MS" w:cstheme="minorHAnsi"/>
                <w:color w:val="7030A0"/>
                <w:sz w:val="24"/>
                <w:szCs w:val="24"/>
              </w:rPr>
            </w:pPr>
          </w:p>
          <w:p w14:paraId="42A984AB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822" w:type="dxa"/>
          </w:tcPr>
          <w:p w14:paraId="7C537261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6434" w:type="dxa"/>
          </w:tcPr>
          <w:p w14:paraId="2857E069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The garden has had a complete re-organisation.</w:t>
            </w:r>
          </w:p>
          <w:p w14:paraId="5E11ED3D" w14:textId="5BCCB7C9" w:rsidR="00FB250F" w:rsidRPr="00626418" w:rsidRDefault="00C44371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Signs are on-going and renewed when needed.</w:t>
            </w:r>
          </w:p>
        </w:tc>
      </w:tr>
      <w:tr w:rsidR="00B94A9C" w:rsidRPr="00626418" w14:paraId="069869FE" w14:textId="77777777" w:rsidTr="00626418">
        <w:trPr>
          <w:trHeight w:val="969"/>
        </w:trPr>
        <w:tc>
          <w:tcPr>
            <w:tcW w:w="4781" w:type="dxa"/>
          </w:tcPr>
          <w:p w14:paraId="216B256F" w14:textId="6B0670F2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Visual cues and systems are used to aid communication and understanding</w:t>
            </w:r>
            <w:r w:rsidR="00E2325C">
              <w:rPr>
                <w:rFonts w:ascii="Comic Sans MS" w:hAnsi="Comic Sans MS" w:cstheme="minorHAnsi"/>
                <w:sz w:val="24"/>
                <w:szCs w:val="24"/>
              </w:rPr>
              <w:t>.</w:t>
            </w:r>
          </w:p>
          <w:p w14:paraId="2687C5E7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1990" w:type="dxa"/>
          </w:tcPr>
          <w:p w14:paraId="41BFF9B2" w14:textId="76407ACF" w:rsidR="00B94A9C" w:rsidRPr="00A00DEE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A00DEE">
              <w:rPr>
                <w:rFonts w:ascii="Comic Sans MS" w:hAnsi="Comic Sans MS" w:cstheme="minorHAnsi"/>
                <w:sz w:val="24"/>
                <w:szCs w:val="24"/>
              </w:rPr>
              <w:t>Yes</w:t>
            </w:r>
            <w:r w:rsidR="00E2325C" w:rsidRPr="00A00DEE">
              <w:rPr>
                <w:rFonts w:ascii="Comic Sans MS" w:hAnsi="Comic Sans MS" w:cstheme="minorHAnsi"/>
                <w:sz w:val="24"/>
                <w:szCs w:val="24"/>
              </w:rPr>
              <w:t>,</w:t>
            </w:r>
            <w:r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indoors</w:t>
            </w:r>
            <w:r w:rsidR="00E2325C"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and outdoors.</w:t>
            </w:r>
          </w:p>
        </w:tc>
        <w:tc>
          <w:tcPr>
            <w:tcW w:w="1304" w:type="dxa"/>
          </w:tcPr>
          <w:p w14:paraId="7CDB0624" w14:textId="67D3F9F8" w:rsidR="00B94A9C" w:rsidRPr="00E2325C" w:rsidRDefault="00B94A9C">
            <w:pPr>
              <w:rPr>
                <w:rFonts w:ascii="Comic Sans MS" w:hAnsi="Comic Sans MS" w:cstheme="minorHAnsi"/>
                <w:color w:val="7030A0"/>
                <w:sz w:val="24"/>
                <w:szCs w:val="24"/>
              </w:rPr>
            </w:pPr>
          </w:p>
        </w:tc>
        <w:tc>
          <w:tcPr>
            <w:tcW w:w="822" w:type="dxa"/>
          </w:tcPr>
          <w:p w14:paraId="7987832B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6434" w:type="dxa"/>
          </w:tcPr>
          <w:p w14:paraId="5EBFFEA2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As above.</w:t>
            </w:r>
            <w:r w:rsidR="00FB250F" w:rsidRPr="00626418">
              <w:rPr>
                <w:rFonts w:ascii="Comic Sans MS" w:hAnsi="Comic Sans MS" w:cstheme="minorHAnsi"/>
                <w:sz w:val="24"/>
                <w:szCs w:val="24"/>
              </w:rPr>
              <w:t xml:space="preserve"> On-going.</w:t>
            </w:r>
          </w:p>
        </w:tc>
      </w:tr>
      <w:tr w:rsidR="00B94A9C" w:rsidRPr="00626418" w14:paraId="0452F18C" w14:textId="77777777" w:rsidTr="00626418">
        <w:trPr>
          <w:trHeight w:val="969"/>
        </w:trPr>
        <w:tc>
          <w:tcPr>
            <w:tcW w:w="4781" w:type="dxa"/>
          </w:tcPr>
          <w:p w14:paraId="2026E049" w14:textId="7127D5FE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Staff adopt a calm, quiet approach and give children lots of time to process and respond to instructions</w:t>
            </w:r>
            <w:r w:rsidR="00E2325C">
              <w:rPr>
                <w:rFonts w:ascii="Comic Sans MS" w:hAnsi="Comic Sans MS" w:cstheme="minorHAnsi"/>
                <w:sz w:val="24"/>
                <w:szCs w:val="24"/>
              </w:rPr>
              <w:t>.</w:t>
            </w:r>
          </w:p>
          <w:p w14:paraId="0E770E0A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1990" w:type="dxa"/>
          </w:tcPr>
          <w:p w14:paraId="08624DFC" w14:textId="73877148" w:rsidR="00B94A9C" w:rsidRPr="00A00DEE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A00DEE">
              <w:rPr>
                <w:rFonts w:ascii="Comic Sans MS" w:hAnsi="Comic Sans MS" w:cstheme="minorHAnsi"/>
                <w:sz w:val="24"/>
                <w:szCs w:val="24"/>
              </w:rPr>
              <w:t>Yes</w:t>
            </w:r>
            <w:r w:rsidR="00E2325C" w:rsidRPr="00A00DEE">
              <w:rPr>
                <w:rFonts w:ascii="Comic Sans MS" w:hAnsi="Comic Sans MS" w:cstheme="minorHAnsi"/>
                <w:sz w:val="24"/>
                <w:szCs w:val="24"/>
              </w:rPr>
              <w:t>,</w:t>
            </w:r>
            <w:r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</w:t>
            </w:r>
            <w:r w:rsidR="00E2325C" w:rsidRPr="00A00DEE">
              <w:rPr>
                <w:rFonts w:ascii="Comic Sans MS" w:hAnsi="Comic Sans MS" w:cstheme="minorHAnsi"/>
                <w:sz w:val="24"/>
                <w:szCs w:val="24"/>
              </w:rPr>
              <w:t>the</w:t>
            </w:r>
            <w:r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staff are calm </w:t>
            </w:r>
            <w:r w:rsidR="00ED61A8" w:rsidRPr="00A00DEE">
              <w:rPr>
                <w:rFonts w:ascii="Comic Sans MS" w:hAnsi="Comic Sans MS" w:cstheme="minorHAnsi"/>
                <w:sz w:val="24"/>
                <w:szCs w:val="24"/>
              </w:rPr>
              <w:t>&amp; very</w:t>
            </w:r>
            <w:r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well trained.</w:t>
            </w:r>
          </w:p>
        </w:tc>
        <w:tc>
          <w:tcPr>
            <w:tcW w:w="1304" w:type="dxa"/>
          </w:tcPr>
          <w:p w14:paraId="3E566070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822" w:type="dxa"/>
          </w:tcPr>
          <w:p w14:paraId="12BE82C1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6434" w:type="dxa"/>
          </w:tcPr>
          <w:p w14:paraId="31AAE654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</w:tr>
      <w:tr w:rsidR="00B94A9C" w:rsidRPr="00626418" w14:paraId="70D42A84" w14:textId="77777777" w:rsidTr="00626418">
        <w:trPr>
          <w:trHeight w:val="969"/>
        </w:trPr>
        <w:tc>
          <w:tcPr>
            <w:tcW w:w="4781" w:type="dxa"/>
          </w:tcPr>
          <w:p w14:paraId="7D0930D7" w14:textId="204968A3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Staff use simplified speech and provide visual cues to make their requests clear to children</w:t>
            </w:r>
            <w:r w:rsidR="00E2325C">
              <w:rPr>
                <w:rFonts w:ascii="Comic Sans MS" w:hAnsi="Comic Sans MS" w:cstheme="minorHAnsi"/>
                <w:sz w:val="24"/>
                <w:szCs w:val="24"/>
              </w:rPr>
              <w:t>.</w:t>
            </w:r>
          </w:p>
          <w:p w14:paraId="64A3B605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1990" w:type="dxa"/>
          </w:tcPr>
          <w:p w14:paraId="778AB8DA" w14:textId="29515F81" w:rsidR="00B94A9C" w:rsidRPr="00A00DEE" w:rsidRDefault="00E2325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A00DEE">
              <w:rPr>
                <w:rFonts w:ascii="Comic Sans MS" w:hAnsi="Comic Sans MS" w:cstheme="minorHAnsi"/>
                <w:sz w:val="24"/>
                <w:szCs w:val="24"/>
              </w:rPr>
              <w:t>Yes, all staff undertake autism training.</w:t>
            </w:r>
          </w:p>
        </w:tc>
        <w:tc>
          <w:tcPr>
            <w:tcW w:w="1304" w:type="dxa"/>
          </w:tcPr>
          <w:p w14:paraId="1FE277A3" w14:textId="4DDDB079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822" w:type="dxa"/>
          </w:tcPr>
          <w:p w14:paraId="4E14662E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6434" w:type="dxa"/>
          </w:tcPr>
          <w:p w14:paraId="7FA0D4DD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All staff to continue to reflect on using simplified speech. Visual clues are used regularly to support children’s understanding.</w:t>
            </w:r>
          </w:p>
          <w:p w14:paraId="5813208A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All staff are using Makaton signs wherever they can.</w:t>
            </w:r>
          </w:p>
        </w:tc>
      </w:tr>
      <w:tr w:rsidR="00B94A9C" w:rsidRPr="00626418" w14:paraId="69424337" w14:textId="77777777" w:rsidTr="00626418">
        <w:trPr>
          <w:trHeight w:val="969"/>
        </w:trPr>
        <w:tc>
          <w:tcPr>
            <w:tcW w:w="4781" w:type="dxa"/>
          </w:tcPr>
          <w:p w14:paraId="167008BC" w14:textId="3B3FF654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Activities and timetables are modified as necessary for particular children</w:t>
            </w:r>
            <w:r w:rsidR="00E2325C">
              <w:rPr>
                <w:rFonts w:ascii="Comic Sans MS" w:hAnsi="Comic Sans MS" w:cstheme="minorHAnsi"/>
                <w:sz w:val="24"/>
                <w:szCs w:val="24"/>
              </w:rPr>
              <w:t>.</w:t>
            </w:r>
          </w:p>
          <w:p w14:paraId="630BD4A9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1990" w:type="dxa"/>
          </w:tcPr>
          <w:p w14:paraId="57EA325B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Yes: Staff plan carefully to meet individual needs.</w:t>
            </w:r>
          </w:p>
        </w:tc>
        <w:tc>
          <w:tcPr>
            <w:tcW w:w="1304" w:type="dxa"/>
          </w:tcPr>
          <w:p w14:paraId="4E9ABA87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822" w:type="dxa"/>
          </w:tcPr>
          <w:p w14:paraId="20F2B558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6434" w:type="dxa"/>
          </w:tcPr>
          <w:p w14:paraId="1A23C4D1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</w:tr>
      <w:tr w:rsidR="00B94A9C" w:rsidRPr="00626418" w14:paraId="24156748" w14:textId="77777777" w:rsidTr="00626418">
        <w:trPr>
          <w:trHeight w:val="1286"/>
        </w:trPr>
        <w:tc>
          <w:tcPr>
            <w:tcW w:w="4781" w:type="dxa"/>
          </w:tcPr>
          <w:p w14:paraId="2E198526" w14:textId="1FD9C870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Each child with autism is assessed to identify any sensory differences and the setting is assessed to identify potential problem areas</w:t>
            </w:r>
            <w:r w:rsidR="00E2325C">
              <w:rPr>
                <w:rFonts w:ascii="Comic Sans MS" w:hAnsi="Comic Sans MS" w:cstheme="minorHAnsi"/>
                <w:sz w:val="24"/>
                <w:szCs w:val="24"/>
              </w:rPr>
              <w:t>.</w:t>
            </w:r>
          </w:p>
        </w:tc>
        <w:tc>
          <w:tcPr>
            <w:tcW w:w="1990" w:type="dxa"/>
          </w:tcPr>
          <w:p w14:paraId="2415D96C" w14:textId="4434543D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Yes: Our SENCo</w:t>
            </w:r>
            <w:r w:rsidR="00E2325C">
              <w:rPr>
                <w:rFonts w:ascii="Comic Sans MS" w:hAnsi="Comic Sans MS" w:cstheme="minorHAnsi"/>
                <w:sz w:val="24"/>
                <w:szCs w:val="24"/>
              </w:rPr>
              <w:t xml:space="preserve">, </w:t>
            </w:r>
            <w:r w:rsidR="00E2325C" w:rsidRPr="00A00DEE">
              <w:rPr>
                <w:rFonts w:ascii="Comic Sans MS" w:hAnsi="Comic Sans MS" w:cstheme="minorHAnsi"/>
                <w:sz w:val="24"/>
                <w:szCs w:val="24"/>
              </w:rPr>
              <w:t>Manager</w:t>
            </w:r>
            <w:r w:rsidRPr="00A00DEE">
              <w:rPr>
                <w:rFonts w:ascii="Comic Sans MS" w:hAnsi="Comic Sans MS" w:cstheme="minorHAnsi"/>
                <w:sz w:val="24"/>
                <w:szCs w:val="24"/>
              </w:rPr>
              <w:t xml:space="preserve"> &amp; key person assess </w:t>
            </w:r>
            <w:r w:rsidRPr="00626418">
              <w:rPr>
                <w:rFonts w:ascii="Comic Sans MS" w:hAnsi="Comic Sans MS" w:cstheme="minorHAnsi"/>
                <w:sz w:val="24"/>
                <w:szCs w:val="24"/>
              </w:rPr>
              <w:lastRenderedPageBreak/>
              <w:t>the child’s needs.</w:t>
            </w:r>
          </w:p>
        </w:tc>
        <w:tc>
          <w:tcPr>
            <w:tcW w:w="1304" w:type="dxa"/>
          </w:tcPr>
          <w:p w14:paraId="7542DD2C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822" w:type="dxa"/>
          </w:tcPr>
          <w:p w14:paraId="212BD221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6434" w:type="dxa"/>
          </w:tcPr>
          <w:p w14:paraId="2928FA41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</w:tr>
      <w:tr w:rsidR="00B94A9C" w:rsidRPr="00626418" w14:paraId="3BC2596E" w14:textId="77777777" w:rsidTr="00626418">
        <w:trPr>
          <w:trHeight w:val="699"/>
        </w:trPr>
        <w:tc>
          <w:tcPr>
            <w:tcW w:w="4781" w:type="dxa"/>
          </w:tcPr>
          <w:p w14:paraId="6427FC90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Children with autism are given some time to be alone</w:t>
            </w:r>
          </w:p>
          <w:p w14:paraId="6D10FE1F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1990" w:type="dxa"/>
          </w:tcPr>
          <w:p w14:paraId="10765012" w14:textId="77777777" w:rsidR="00B94A9C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  <w:r w:rsidRPr="00626418">
              <w:rPr>
                <w:rFonts w:ascii="Comic Sans MS" w:hAnsi="Comic Sans MS" w:cstheme="minorHAnsi"/>
                <w:sz w:val="24"/>
                <w:szCs w:val="24"/>
              </w:rPr>
              <w:t>Yes: Staff always respect children’s choices.</w:t>
            </w:r>
          </w:p>
          <w:p w14:paraId="3FF1D4FC" w14:textId="77777777" w:rsidR="00E2325C" w:rsidRPr="00626418" w:rsidRDefault="00E2325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1304" w:type="dxa"/>
          </w:tcPr>
          <w:p w14:paraId="3B84ACC7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822" w:type="dxa"/>
          </w:tcPr>
          <w:p w14:paraId="6BE510FA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  <w:tc>
          <w:tcPr>
            <w:tcW w:w="6434" w:type="dxa"/>
          </w:tcPr>
          <w:p w14:paraId="4DC939FC" w14:textId="77777777" w:rsidR="00B94A9C" w:rsidRPr="00626418" w:rsidRDefault="00B94A9C">
            <w:pPr>
              <w:rPr>
                <w:rFonts w:ascii="Comic Sans MS" w:hAnsi="Comic Sans MS" w:cstheme="minorHAnsi"/>
                <w:sz w:val="24"/>
                <w:szCs w:val="24"/>
              </w:rPr>
            </w:pPr>
          </w:p>
        </w:tc>
      </w:tr>
    </w:tbl>
    <w:p w14:paraId="29EDA57B" w14:textId="77777777" w:rsidR="00302BF2" w:rsidRPr="00626418" w:rsidRDefault="00302BF2" w:rsidP="00FB250F">
      <w:pPr>
        <w:rPr>
          <w:rFonts w:ascii="Comic Sans MS" w:hAnsi="Comic Sans MS" w:cstheme="minorHAnsi"/>
          <w:sz w:val="24"/>
          <w:szCs w:val="24"/>
        </w:rPr>
      </w:pPr>
    </w:p>
    <w:sectPr w:rsidR="00302BF2" w:rsidRPr="00626418" w:rsidSect="00302BF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4D1A6" w14:textId="77777777" w:rsidR="00FA143D" w:rsidRDefault="00FA143D" w:rsidP="002876DA">
      <w:pPr>
        <w:spacing w:after="0" w:line="240" w:lineRule="auto"/>
      </w:pPr>
      <w:r>
        <w:separator/>
      </w:r>
    </w:p>
  </w:endnote>
  <w:endnote w:type="continuationSeparator" w:id="0">
    <w:p w14:paraId="227B4DBC" w14:textId="77777777" w:rsidR="00FA143D" w:rsidRDefault="00FA143D" w:rsidP="00287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39407" w14:textId="77777777" w:rsidR="00FA143D" w:rsidRDefault="00FA143D" w:rsidP="002876DA">
      <w:pPr>
        <w:spacing w:after="0" w:line="240" w:lineRule="auto"/>
      </w:pPr>
      <w:r>
        <w:separator/>
      </w:r>
    </w:p>
  </w:footnote>
  <w:footnote w:type="continuationSeparator" w:id="0">
    <w:p w14:paraId="324F74F0" w14:textId="77777777" w:rsidR="00FA143D" w:rsidRDefault="00FA143D" w:rsidP="002876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YwtTAxtTCzMDc0NTFU0lEKTi0uzszPAykwqgUA94QBVywAAAA="/>
  </w:docVars>
  <w:rsids>
    <w:rsidRoot w:val="00302BF2"/>
    <w:rsid w:val="000E204A"/>
    <w:rsid w:val="00106EAB"/>
    <w:rsid w:val="001B568A"/>
    <w:rsid w:val="002009CD"/>
    <w:rsid w:val="00267B94"/>
    <w:rsid w:val="002876DA"/>
    <w:rsid w:val="00302BF2"/>
    <w:rsid w:val="0049186E"/>
    <w:rsid w:val="00550040"/>
    <w:rsid w:val="00626418"/>
    <w:rsid w:val="006876B7"/>
    <w:rsid w:val="006A1774"/>
    <w:rsid w:val="009B5540"/>
    <w:rsid w:val="009B6503"/>
    <w:rsid w:val="009C5A04"/>
    <w:rsid w:val="00A00DEE"/>
    <w:rsid w:val="00A30427"/>
    <w:rsid w:val="00B94A9C"/>
    <w:rsid w:val="00BC0C92"/>
    <w:rsid w:val="00C34F2F"/>
    <w:rsid w:val="00C44371"/>
    <w:rsid w:val="00E2325C"/>
    <w:rsid w:val="00E50681"/>
    <w:rsid w:val="00ED61A8"/>
    <w:rsid w:val="00EF6D4F"/>
    <w:rsid w:val="00FA143D"/>
    <w:rsid w:val="00FB250F"/>
    <w:rsid w:val="00FC6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B9C75"/>
  <w15:docId w15:val="{B729D3AE-5992-45ED-AAB1-44D929F98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2B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B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02B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2876D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76D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76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BC570-408D-4040-9815-445A04049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-school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Green</dc:creator>
  <cp:lastModifiedBy>Jan Green</cp:lastModifiedBy>
  <cp:revision>2</cp:revision>
  <cp:lastPrinted>2017-03-14T16:13:00Z</cp:lastPrinted>
  <dcterms:created xsi:type="dcterms:W3CDTF">2026-05-12T08:45:00Z</dcterms:created>
  <dcterms:modified xsi:type="dcterms:W3CDTF">2026-05-12T08:45:00Z</dcterms:modified>
</cp:coreProperties>
</file>